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A414" w14:textId="77777777" w:rsidR="0035248E" w:rsidRDefault="0035248E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</w:pPr>
    </w:p>
    <w:p w14:paraId="214E7E32" w14:textId="26BD09BF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  <w:t>Meno a priezvisko kandidáta, tituly, adresa trvalého bydliska</w:t>
      </w:r>
    </w:p>
    <w:p w14:paraId="5B4C001B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DACF1A4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3EBECE49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  <w:t>Čestné vyhlásenie o bezúhonnosti</w:t>
      </w:r>
    </w:p>
    <w:p w14:paraId="38FC98B7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4D7B8849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17283043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proofErr w:type="spellStart"/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Dolupodpísaný</w:t>
      </w:r>
      <w:proofErr w:type="spellEnd"/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meno, priezvisko, titul)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,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 xml:space="preserve"> 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narodený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, čestne vyhlasujem, že som nebol odsúdený za úmyselný trestný čin alebo nedbanlivostný trestný čin na nepodmienečný trest odňatia slobody a mám spôsobilosť na právne úkony v plnom rozsahu.</w:t>
      </w:r>
    </w:p>
    <w:p w14:paraId="7BD048B6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0826E2D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6C951CC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V Bratislave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</w:p>
    <w:p w14:paraId="1453C15A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6C2D4830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0373B42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1E91EBC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</w:t>
      </w:r>
    </w:p>
    <w:p w14:paraId="6CA76DDF" w14:textId="1AE9FA46" w:rsidR="00054E9A" w:rsidRPr="004725FA" w:rsidRDefault="004725FA" w:rsidP="007A6582">
      <w:pPr>
        <w:tabs>
          <w:tab w:val="center" w:pos="6804"/>
        </w:tabs>
        <w:jc w:val="both"/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vlastnoručný podpis kandidáta</w:t>
      </w:r>
    </w:p>
    <w:sectPr w:rsidR="00054E9A" w:rsidRPr="004725FA" w:rsidSect="00A75AFA">
      <w:headerReference w:type="default" r:id="rId7"/>
      <w:footerReference w:type="default" r:id="rId8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6B860" w14:textId="77777777" w:rsidR="008F707E" w:rsidRDefault="008F707E" w:rsidP="008273B6">
      <w:pPr>
        <w:spacing w:after="0" w:line="240" w:lineRule="auto"/>
      </w:pPr>
      <w:r>
        <w:separator/>
      </w:r>
    </w:p>
  </w:endnote>
  <w:endnote w:type="continuationSeparator" w:id="0">
    <w:p w14:paraId="32F91663" w14:textId="77777777" w:rsidR="008F707E" w:rsidRDefault="008F707E" w:rsidP="008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A4F02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__________________________________________________________________________________________________________________________________</w:t>
    </w:r>
  </w:p>
  <w:p w14:paraId="4055CFAD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V dokumente sa pre zjednodušenie používa iba mužský tvar niektorých podstatných mien (napr. člen, kandidát a pod.).</w:t>
    </w:r>
  </w:p>
  <w:p w14:paraId="370CF26B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Pri každom použití takéhoto podstatného mena však výraz zahŕňa rovnako osoby mužského aj ženského pohlavi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CFF2" w14:textId="77777777" w:rsidR="008F707E" w:rsidRDefault="008F707E" w:rsidP="008273B6">
      <w:pPr>
        <w:spacing w:after="0" w:line="240" w:lineRule="auto"/>
      </w:pPr>
      <w:r>
        <w:separator/>
      </w:r>
    </w:p>
  </w:footnote>
  <w:footnote w:type="continuationSeparator" w:id="0">
    <w:p w14:paraId="565A7F1E" w14:textId="77777777" w:rsidR="008F707E" w:rsidRDefault="008F707E" w:rsidP="00827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38208" w14:textId="77777777" w:rsidR="00E62F58" w:rsidRPr="007A6582" w:rsidRDefault="00E62F58" w:rsidP="007A6582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r w:rsidRPr="007A6582">
      <w:rPr>
        <w:rFonts w:ascii="Palatino Linotype" w:hAnsi="Palatino Linotype"/>
        <w:color w:val="BFBFBF" w:themeColor="background1" w:themeShade="BF"/>
        <w:sz w:val="16"/>
        <w:szCs w:val="16"/>
      </w:rPr>
      <w:t xml:space="preserve">VOĽBY DO VEDECKEJ RADY GEOGRAFICKÉHO ÚSTAVU SAV, v. v. i. </w:t>
    </w:r>
  </w:p>
  <w:p w14:paraId="41379574" w14:textId="4C62AC32" w:rsidR="008273B6" w:rsidRPr="008C681D" w:rsidRDefault="008273B6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Príloha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r w:rsidR="007A6582">
      <w:rPr>
        <w:rFonts w:ascii="Palatino Linotype" w:hAnsi="Palatino Linotype"/>
        <w:color w:val="BFBFBF" w:themeColor="background1" w:themeShade="BF"/>
        <w:sz w:val="16"/>
        <w:szCs w:val="16"/>
      </w:rPr>
      <w:t>1</w:t>
    </w:r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–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Čestné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vyhlásenie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o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bezúhonnost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3C8"/>
    <w:multiLevelType w:val="hybridMultilevel"/>
    <w:tmpl w:val="3CE68CD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C2C45"/>
    <w:multiLevelType w:val="hybridMultilevel"/>
    <w:tmpl w:val="3CE68C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11696"/>
    <w:multiLevelType w:val="hybridMultilevel"/>
    <w:tmpl w:val="474ED2A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A620D"/>
    <w:multiLevelType w:val="multilevel"/>
    <w:tmpl w:val="A45CE14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03599"/>
    <w:multiLevelType w:val="multilevel"/>
    <w:tmpl w:val="F4B0AE5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865EE"/>
    <w:multiLevelType w:val="multilevel"/>
    <w:tmpl w:val="5630E9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017B8"/>
    <w:multiLevelType w:val="hybridMultilevel"/>
    <w:tmpl w:val="311414A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U2Mze2NDI1MDZU0lEKTi0uzszPAykwqQUAnIstEywAAAA="/>
  </w:docVars>
  <w:rsids>
    <w:rsidRoot w:val="00631423"/>
    <w:rsid w:val="00054E9A"/>
    <w:rsid w:val="00087D0C"/>
    <w:rsid w:val="001B69F6"/>
    <w:rsid w:val="002176A9"/>
    <w:rsid w:val="0035248E"/>
    <w:rsid w:val="003829CB"/>
    <w:rsid w:val="003E2BCE"/>
    <w:rsid w:val="004725FA"/>
    <w:rsid w:val="00631423"/>
    <w:rsid w:val="006519A7"/>
    <w:rsid w:val="007A6582"/>
    <w:rsid w:val="008273B6"/>
    <w:rsid w:val="008C681D"/>
    <w:rsid w:val="008F707E"/>
    <w:rsid w:val="00965E08"/>
    <w:rsid w:val="00A20FF7"/>
    <w:rsid w:val="00A75AFA"/>
    <w:rsid w:val="00AB5F13"/>
    <w:rsid w:val="00B21378"/>
    <w:rsid w:val="00BD2ADF"/>
    <w:rsid w:val="00C01BD1"/>
    <w:rsid w:val="00CE5434"/>
    <w:rsid w:val="00D61C10"/>
    <w:rsid w:val="00D84C4F"/>
    <w:rsid w:val="00DB395A"/>
    <w:rsid w:val="00E62F58"/>
    <w:rsid w:val="00F1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11E20"/>
  <w15:chartTrackingRefBased/>
  <w15:docId w15:val="{37BBB9ED-D38C-48FE-8542-23BFB8FC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725FA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16B34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16B3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75AFA"/>
    <w:pPr>
      <w:ind w:left="720"/>
      <w:contextualSpacing/>
    </w:pPr>
  </w:style>
  <w:style w:type="character" w:customStyle="1" w:styleId="markedcontent">
    <w:name w:val="markedcontent"/>
    <w:basedOn w:val="Predvolenpsmoodseku"/>
    <w:rsid w:val="00054E9A"/>
  </w:style>
  <w:style w:type="paragraph" w:styleId="Hlavika">
    <w:name w:val="header"/>
    <w:basedOn w:val="Normlny"/>
    <w:link w:val="Hlavik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273B6"/>
  </w:style>
  <w:style w:type="paragraph" w:styleId="Pta">
    <w:name w:val="footer"/>
    <w:basedOn w:val="Normlny"/>
    <w:link w:val="Pt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273B6"/>
  </w:style>
  <w:style w:type="character" w:styleId="Odkaznakomentr">
    <w:name w:val="annotation reference"/>
    <w:basedOn w:val="Predvolenpsmoodseku"/>
    <w:uiPriority w:val="99"/>
    <w:semiHidden/>
    <w:unhideWhenUsed/>
    <w:rsid w:val="004725F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725F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725FA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8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ga Tomáš</dc:creator>
  <cp:keywords/>
  <dc:description/>
  <cp:lastModifiedBy>Goga Tomáš</cp:lastModifiedBy>
  <cp:revision>12</cp:revision>
  <dcterms:created xsi:type="dcterms:W3CDTF">2022-08-02T09:16:00Z</dcterms:created>
  <dcterms:modified xsi:type="dcterms:W3CDTF">2022-09-05T12:55:00Z</dcterms:modified>
</cp:coreProperties>
</file>